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Kuala</w:t>
      </w:r>
      <w:r>
        <w:t xml:space="preserve"> </w:t>
      </w:r>
      <w:r>
        <w:t xml:space="preserve">Lumpur</w:t>
      </w:r>
    </w:p>
    <w:bookmarkStart w:id="20" w:name="X2793d7abffd281da1109e1d99f31ddd9381b1fc"/>
    <w:p>
      <w:pPr>
        <w:pStyle w:val="Heading1"/>
      </w:pPr>
      <w:r>
        <w:t xml:space="preserve">INTERNSHIP APPLICATION LETTER FOR BAKER POSITION</w:t>
      </w:r>
    </w:p>
    <w:p>
      <w:pPr>
        <w:pStyle w:val="FirstParagraph"/>
      </w:pPr>
      <w:r>
        <w:t xml:space="preserve">Aisha Rahman</w:t>
      </w:r>
    </w:p>
    <w:p>
      <w:pPr>
        <w:pStyle w:val="BodyText"/>
      </w:pPr>
      <w:r>
        <w:t xml:space="preserve">123 Jalan Masjid India, Petaling Jaya 46000</w:t>
      </w:r>
    </w:p>
    <w:p>
      <w:pPr>
        <w:pStyle w:val="BodyText"/>
      </w:pPr>
      <w:r>
        <w:t xml:space="preserve">Kuala Lumpur, Malaysia</w:t>
      </w:r>
    </w:p>
    <w:p>
      <w:pPr>
        <w:pStyle w:val="BodyText"/>
      </w:pPr>
      <w:r>
        <w:t xml:space="preserve">Email: aisha.rahman@email.com | Phone: +6012-345 6789</w:t>
      </w:r>
    </w:p>
    <w:p>
      <w:pPr>
        <w:pStyle w:val="BodyText"/>
      </w:pPr>
      <w:r>
        <w:t xml:space="preserve">Date: October 26, 2023</w:t>
      </w:r>
    </w:p>
    <w:p>
      <w:pPr>
        <w:pStyle w:val="BodyText"/>
      </w:pPr>
      <w:r>
        <w:t xml:space="preserve">The Artisan's Oven | Kuala Lumpur</w:t>
      </w:r>
    </w:p>
    <w:p>
      <w:pPr>
        <w:pStyle w:val="BodyText"/>
      </w:pPr>
      <w:r>
        <w:t xml:space="preserve">Mr. Ahmad Rahman</w:t>
      </w:r>
    </w:p>
    <w:p>
      <w:pPr>
        <w:pStyle w:val="BodyText"/>
      </w:pPr>
      <w:r>
        <w:t xml:space="preserve">Head Baker &amp; Operations Manager</w:t>
      </w:r>
    </w:p>
    <w:p>
      <w:pPr>
        <w:pStyle w:val="BodyText"/>
      </w:pPr>
      <w:r>
        <w:t xml:space="preserve">The Artisan's Oven</w:t>
      </w:r>
    </w:p>
    <w:p>
      <w:pPr>
        <w:pStyle w:val="BodyText"/>
      </w:pPr>
      <w:r>
        <w:t xml:space="preserve">45 Jalan Sultan, Bangsar Baru, 59000 Kuala Lumpur</w:t>
      </w:r>
    </w:p>
    <w:p>
      <w:pPr>
        <w:pStyle w:val="BodyText"/>
      </w:pPr>
      <w:r>
        <w:t xml:space="preserve">Internship Application for Baker Position at The Artisan's Oven, Malaysia Kuala Lumpur</w:t>
      </w:r>
    </w:p>
    <w:p>
      <w:pPr>
        <w:pStyle w:val="BodyText"/>
      </w:pPr>
      <w:r>
        <w:t xml:space="preserve">Dear Mr. Rahman,</w:t>
      </w:r>
    </w:p>
    <w:p>
      <w:pPr>
        <w:pStyle w:val="BodyText"/>
      </w:pPr>
      <w:r>
        <w:t xml:space="preserve">It is with profound enthusiasm that I submit my Internship Application Letter for the Baker Intern position at The Artisan's Oven in the vibrant heart of Malaysia Kuala Lumpur. As a dedicated culinary student with an unwavering passion for artisanal baking, I have long admired your establishment's reputation for crafting culturally resonant pastries that beautifully merge traditional Malay flavors with European techniques. This internship represents not merely a professional opportunity but a vital step toward mastering the art of baking within one of Southeast Asia's most dynamic food landscapes—Malaysia Kuala Lumpur.</w:t>
      </w:r>
    </w:p>
    <w:p>
      <w:pPr>
        <w:pStyle w:val="BodyText"/>
      </w:pPr>
      <w:r>
        <w:t xml:space="preserve">My culinary journey began at the International School of Culinary Arts in Kuala Lumpur, where I completed my Certificate in Professional Baking with distinction. Throughout my academic program, I immersed myself in specialized studies including gluten chemistry, fermentation science, and cultural pastry traditions across Asia. My final project—a fusion menu featuring Kelapa Gula Melaka croissants and Nyonya-inspired kueh lapis—earned recognition from the Malaysian Culinary Association for its authentic representation of local ingredients through contemporary techniques. I have since honed my skills through volunteer baking at community kitchens in Cheras, where I assisted in preparing 300+ traditional kuih-muih daily for Hari Raya celebrations, learning to adapt recipes for diverse palates while maintaining cultural integrity.</w:t>
      </w:r>
    </w:p>
    <w:p>
      <w:pPr>
        <w:pStyle w:val="BodyText"/>
      </w:pPr>
      <w:r>
        <w:t xml:space="preserve">What draws me specifically to your bakery is your commitment to preserving Malaysia's culinary heritage through modern baking practices—a philosophy that aligns perfectly with my own professional vision. I am particularly inspired by your recent collaboration with local coconut farmers to develop the "Seri Kaya" sourdough line, which showcases how a Baker can drive both cultural preservation and sustainable business in Malaysia Kuala Lumpur. Having grown up in a household where baking was an act of love—my grandmother's pandesal recipes passed down through generations—I understand that exceptional baking transcends technique; it requires deep respect for ingredient provenance and community connection. This is why I am eager to learn under your mentorship, not merely to develop my technical skills but to comprehend how a Baker shapes the cultural fabric of Malaysia Kuala Lumpur.</w:t>
      </w:r>
    </w:p>
    <w:p>
      <w:pPr>
        <w:pStyle w:val="BodyText"/>
      </w:pPr>
      <w:r>
        <w:t xml:space="preserve">The unique culinary ecosystem of Malaysia Kuala Lumpur presents an unparalleled environment for a Baker-in-training. As the city rapidly evolves into Southeast Asia's gastronomic capital, its bakeries operate at the intersection of Malay, Chinese, Indian, and indigenous traditions—a living laboratory where I can witness how a Baker navigates cross-cultural ingredient sourcing and flavor harmonization. My previous internship at Sutera's Bakery in Penang taught me to balance traditional brioche with local durian fillings, but Kuala Lumpur offers an even richer tapestry: the bustling markets of Pasar Seni, the heritage neighborhoods of Kampung Baru, and the international influences from Petaling Street all contribute to a dynamic baking environment. I am especially keen to learn how The Artisan's Oven integrates Malaysian botanicals like pandan and gula melaka into European-style breads—a skill that positions a Baker not just as a technician but as a cultural bridge in Malaysia Kuala Lumpur.</w:t>
      </w:r>
    </w:p>
    <w:p>
      <w:pPr>
        <w:pStyle w:val="BodyText"/>
      </w:pPr>
      <w:r>
        <w:t xml:space="preserve">Beyond technical competence, I possess the adaptability required to thrive in your fast-paced kitchen. During my studies, I managed baking schedules during Ramadan while maintaining consistent quality for 200+ customers daily—a testament to my ability to perform under pressure while respecting cultural practices. My fluency in Malay (Mandarin and Tamil are conversational), combined with experience working alongside immigrant bakers at KL's multicultural food markets, has equipped me to communicate effectively across Malaysia's diverse culinary teams. I am prepared to contribute immediately by assisting with dough preparation, inventory management using your proprietary flour-tracking system, and participating in the creation of seasonal specials that celebrate Malaysia's festivals—such as our upcoming Deepavali-inspired cardamom brioche project.</w:t>
      </w:r>
    </w:p>
    <w:p>
      <w:pPr>
        <w:pStyle w:val="BodyText"/>
      </w:pPr>
      <w:r>
        <w:t xml:space="preserve">As I envision my future career, I aspire to open a specialty bakery in Kuala Lumpur that honors local traditions while innovating for global audiences. This internship at The Artisan's Oven is the critical foundation for that ambition. Under your guidance, I aim to master advanced techniques like sourdough fermentation optimization and pastry decoration using Malaysian ingredients—skills directly applicable to elevating Malaysia's baking industry on the international stage. More importantly, I seek to understand how a Baker can advocate for sustainable sourcing within Malaysia Kuala Lumpur's supply chain, from partnering with Borneo coconut cooperatives to reducing food waste through creative "ugly bread" initiatives.</w:t>
      </w:r>
    </w:p>
    <w:p>
      <w:pPr>
        <w:pStyle w:val="BodyText"/>
      </w:pPr>
      <w:r>
        <w:t xml:space="preserve">My dedication extends beyond the kitchen walls. I have proactively researched your bakery's social impact initiatives, including your partnership with the KL Food Bank for surplus bread donations. I am eager to contribute to these efforts as a Baker intern by developing recipes that maximize ingredient utilization without compromising quality—a practice that aligns with both my ethical values and Malaysia's national sustainability goals. Furthermore, I am committed to learning from every member of your team, from the apprentice bakers in our kitchen to the community outreach coordinators who share our passion for food justice.</w:t>
      </w:r>
    </w:p>
    <w:p>
      <w:pPr>
        <w:pStyle w:val="BodyText"/>
      </w:pPr>
      <w:r>
        <w:t xml:space="preserve">The prospect of contributing to The Artisan's Oven during this pivotal moment in Malaysia Kuala Lumpur's culinary evolution excites me deeply. As a city that celebrates 40+ nationalities within its food scene, KL offers the ideal environment to grow as a Baker who understands that excellence requires both technical mastery and cultural empathy. I am confident that my academic foundation, hands-on experience with Malaysian ingredients, and deep respect for Kuala Lumpur's diverse baking traditions make me an ideal candidate for your Internship Program.</w:t>
      </w:r>
    </w:p>
    <w:p>
      <w:pPr>
        <w:pStyle w:val="BodyText"/>
      </w:pPr>
      <w:r>
        <w:t xml:space="preserve">Sincerely,</w:t>
      </w:r>
    </w:p>
    <w:p>
      <w:pPr>
        <w:pStyle w:val="BodyText"/>
      </w:pPr>
      <w:r>
        <w:br/>
      </w:r>
      <w:r>
        <w:br/>
      </w:r>
      <w:r>
        <w:br/>
      </w:r>
    </w:p>
    <w:p>
      <w:pPr>
        <w:pStyle w:val="BodyText"/>
      </w:pPr>
      <w:r>
        <w:t xml:space="preserve">Aisha Rahman</w:t>
      </w:r>
    </w:p>
    <w:p>
      <w:pPr>
        <w:pStyle w:val="BodyText"/>
      </w:pPr>
      <w:r>
        <w:t xml:space="preserve">Certificate in Professional Baking (International School of Culinary Ar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Kuala Lumpur</dc:title>
  <dc:creator/>
  <dc:language>en</dc:language>
  <cp:keywords/>
  <dcterms:created xsi:type="dcterms:W3CDTF">2025-12-10T07:22:07Z</dcterms:created>
  <dcterms:modified xsi:type="dcterms:W3CDTF">2025-12-10T07:22:07Z</dcterms:modified>
</cp:coreProperties>
</file>

<file path=docProps/custom.xml><?xml version="1.0" encoding="utf-8"?>
<Properties xmlns="http://schemas.openxmlformats.org/officeDocument/2006/custom-properties" xmlns:vt="http://schemas.openxmlformats.org/officeDocument/2006/docPropsVTypes"/>
</file>